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lawi</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alawi received a score of 64.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alawi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lawi received a score of</w:t>
      </w:r>
      <w:r>
        <w:t xml:space="preserve"> </w:t>
      </w:r>
      <w:r>
        <w:rPr>
          <w:bCs/>
          <w:b/>
        </w:rPr>
        <w:t xml:space="preserve">6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alawi received a score of 80.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alawi received a score of 46.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alawi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alawi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alawi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alawi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alawi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alawi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alawi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alawi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alawi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alawi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alawi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alawi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alawi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Malawi%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Malawi%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Malawi%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Malawi%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Malawi%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Malawi%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Malawi%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Malawi%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Malawi%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Malawi%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Malawi%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Malawi%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Malawi%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Malawi%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Malawi%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Malawi%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Malawi%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1987,1998,2008,2018</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0, 1997, 2004, 2005, 2010, 2013, 2016,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3, 2007, 2008, 2009, 2012, 2013, 2014, 2017, 201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2003, 2005, 2007, 2010, 2011, 2012, 2013</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52:42Z</dcterms:created>
  <dcterms:modified xsi:type="dcterms:W3CDTF">2024-01-16T17:5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alawi Country Report</vt:lpwstr>
  </property>
</Properties>
</file>